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4BEC1" w14:textId="5662B3D7" w:rsidR="008E6FC6" w:rsidRDefault="008E6FC6"/>
    <w:p w14:paraId="1A66C0F1" w14:textId="77777777" w:rsidR="00DB733D" w:rsidRDefault="00DB733D"/>
    <w:p w14:paraId="73049452" w14:textId="77777777" w:rsidR="00074269" w:rsidRDefault="00074269"/>
    <w:p w14:paraId="11BB0587" w14:textId="1A010A84" w:rsidR="00A92931" w:rsidRDefault="00D259C9">
      <w:r>
        <w:t xml:space="preserve">March </w:t>
      </w:r>
      <w:r w:rsidR="00654BDB">
        <w:t>8</w:t>
      </w:r>
      <w:r w:rsidR="00DF6155">
        <w:t xml:space="preserve">, </w:t>
      </w:r>
      <w:r w:rsidR="005922F8">
        <w:t>20</w:t>
      </w:r>
      <w:r>
        <w:t>2</w:t>
      </w:r>
      <w:r w:rsidR="00654BDB">
        <w:t>1</w:t>
      </w:r>
    </w:p>
    <w:p w14:paraId="4ECFC9B5" w14:textId="77777777" w:rsidR="00493798" w:rsidRDefault="004C7A39" w:rsidP="00493798">
      <w:pPr>
        <w:spacing w:after="0"/>
      </w:pPr>
      <w:r>
        <w:rPr>
          <w:noProof/>
        </w:rPr>
        <w:fldChar w:fldCharType="begin"/>
      </w:r>
      <w:r w:rsidR="007944E4">
        <w:rPr>
          <w:noProof/>
        </w:rPr>
        <w:instrText xml:space="preserve"> MERGEFIELD "PASTOR" </w:instrText>
      </w:r>
      <w:r>
        <w:rPr>
          <w:noProof/>
        </w:rPr>
        <w:fldChar w:fldCharType="separate"/>
      </w:r>
      <w:r w:rsidR="004A6BB8">
        <w:rPr>
          <w:noProof/>
        </w:rPr>
        <w:t xml:space="preserve">Pastor </w:t>
      </w:r>
      <w:r w:rsidR="00DD6FC7">
        <w:rPr>
          <w:noProof/>
        </w:rPr>
        <w:t>First &amp; Last Name</w:t>
      </w:r>
      <w:r>
        <w:rPr>
          <w:noProof/>
        </w:rPr>
        <w:fldChar w:fldCharType="end"/>
      </w:r>
    </w:p>
    <w:p w14:paraId="147A1167" w14:textId="77777777" w:rsidR="00493798" w:rsidRDefault="00654BDB" w:rsidP="00493798">
      <w:pPr>
        <w:spacing w:after="0"/>
      </w:pPr>
      <w:r>
        <w:fldChar w:fldCharType="begin"/>
      </w:r>
      <w:r>
        <w:instrText xml:space="preserve"> MERGEFIELD "Company" </w:instrText>
      </w:r>
      <w:r>
        <w:fldChar w:fldCharType="separate"/>
      </w:r>
      <w:r w:rsidR="004A6BB8">
        <w:rPr>
          <w:noProof/>
        </w:rPr>
        <w:t>Church</w:t>
      </w:r>
      <w:r>
        <w:rPr>
          <w:noProof/>
        </w:rPr>
        <w:fldChar w:fldCharType="end"/>
      </w:r>
      <w:r w:rsidR="00DD6FC7">
        <w:t xml:space="preserve"> Name</w:t>
      </w:r>
    </w:p>
    <w:p w14:paraId="29FA5E6E" w14:textId="77777777" w:rsidR="00DD6FC7" w:rsidRDefault="00DD6FC7" w:rsidP="00493798">
      <w:pPr>
        <w:spacing w:after="0"/>
      </w:pPr>
      <w:r>
        <w:t xml:space="preserve">Address </w:t>
      </w:r>
    </w:p>
    <w:p w14:paraId="05057CC7" w14:textId="77777777" w:rsidR="00493798" w:rsidRDefault="00654BDB" w:rsidP="00493798">
      <w:pPr>
        <w:spacing w:after="0" w:line="240" w:lineRule="auto"/>
      </w:pPr>
      <w:r>
        <w:fldChar w:fldCharType="begin"/>
      </w:r>
      <w:r>
        <w:instrText xml:space="preserve"> MERGEFIELD "City" </w:instrText>
      </w:r>
      <w:r>
        <w:fldChar w:fldCharType="separate"/>
      </w:r>
      <w:r w:rsidR="004A6BB8">
        <w:rPr>
          <w:noProof/>
        </w:rPr>
        <w:t>Austin</w:t>
      </w:r>
      <w:r>
        <w:rPr>
          <w:noProof/>
        </w:rPr>
        <w:fldChar w:fldCharType="end"/>
      </w:r>
      <w:r w:rsidR="00493798">
        <w:t xml:space="preserve">, </w:t>
      </w:r>
      <w:r>
        <w:fldChar w:fldCharType="begin"/>
      </w:r>
      <w:r>
        <w:instrText xml:space="preserve"> MERGEFIELD "State" </w:instrText>
      </w:r>
      <w:r>
        <w:fldChar w:fldCharType="separate"/>
      </w:r>
      <w:r w:rsidR="004A6BB8">
        <w:rPr>
          <w:noProof/>
        </w:rPr>
        <w:t>TX</w:t>
      </w:r>
      <w:r>
        <w:rPr>
          <w:noProof/>
        </w:rPr>
        <w:fldChar w:fldCharType="end"/>
      </w:r>
      <w:r w:rsidR="00DD6FC7">
        <w:t xml:space="preserve"> ZIP</w:t>
      </w:r>
    </w:p>
    <w:p w14:paraId="3E909777" w14:textId="77777777" w:rsidR="008E6FC6" w:rsidRDefault="008E6FC6" w:rsidP="008E6FC6">
      <w:pPr>
        <w:spacing w:after="0"/>
      </w:pPr>
    </w:p>
    <w:p w14:paraId="4C0F7A69" w14:textId="77777777" w:rsidR="00953963" w:rsidRDefault="00953963">
      <w:r>
        <w:t xml:space="preserve">Dear </w:t>
      </w:r>
      <w:r w:rsidR="00654BDB">
        <w:fldChar w:fldCharType="begin"/>
      </w:r>
      <w:r w:rsidR="00654BDB">
        <w:instrText xml:space="preserve"> MERGEFIELD "SALUTATION" </w:instrText>
      </w:r>
      <w:r w:rsidR="00654BDB">
        <w:fldChar w:fldCharType="separate"/>
      </w:r>
      <w:r w:rsidR="004A6BB8">
        <w:rPr>
          <w:noProof/>
        </w:rPr>
        <w:t xml:space="preserve">Pastor </w:t>
      </w:r>
      <w:r w:rsidR="00654BDB">
        <w:rPr>
          <w:noProof/>
        </w:rPr>
        <w:fldChar w:fldCharType="end"/>
      </w:r>
      <w:r w:rsidR="007944E4">
        <w:t>,</w:t>
      </w:r>
    </w:p>
    <w:p w14:paraId="08D7E13E" w14:textId="38EA1668" w:rsidR="00F7538A" w:rsidRPr="00F7538A" w:rsidRDefault="00DC6D46" w:rsidP="008E6FC6">
      <w:pPr>
        <w:spacing w:after="120"/>
      </w:pPr>
      <w:r>
        <w:t>W</w:t>
      </w:r>
      <w:r w:rsidR="00DF6155">
        <w:t>e are pleased to announce the 2</w:t>
      </w:r>
      <w:r w:rsidR="00654BDB">
        <w:t>7</w:t>
      </w:r>
      <w:r w:rsidR="000021EE">
        <w:t>th</w:t>
      </w:r>
      <w:r>
        <w:t xml:space="preserve"> Annual Walk for Life</w:t>
      </w:r>
      <w:r w:rsidR="00B94B55">
        <w:t xml:space="preserve"> on</w:t>
      </w:r>
      <w:r>
        <w:t xml:space="preserve"> Saturday, </w:t>
      </w:r>
      <w:r w:rsidR="00DF6155">
        <w:t xml:space="preserve">June </w:t>
      </w:r>
      <w:r w:rsidR="00654BDB">
        <w:t>19</w:t>
      </w:r>
      <w:r>
        <w:t>, 20</w:t>
      </w:r>
      <w:r w:rsidR="00D259C9">
        <w:t>2</w:t>
      </w:r>
      <w:r w:rsidR="00654BDB">
        <w:t>1</w:t>
      </w:r>
      <w:r>
        <w:t>, in North &amp; South Austin, Cedar Park</w:t>
      </w:r>
      <w:r w:rsidR="00DB733D">
        <w:t xml:space="preserve">, </w:t>
      </w:r>
      <w:r w:rsidR="00DF6155">
        <w:t xml:space="preserve">Georgetown, and Harker Heights. </w:t>
      </w:r>
      <w:r>
        <w:t xml:space="preserve">Our pro-life walk-a-thon </w:t>
      </w:r>
      <w:r w:rsidR="005922F8">
        <w:t xml:space="preserve">is helping </w:t>
      </w:r>
      <w:r w:rsidR="00493798">
        <w:t>to</w:t>
      </w:r>
      <w:r w:rsidR="00F46B9E">
        <w:t xml:space="preserve"> </w:t>
      </w:r>
      <w:r>
        <w:t xml:space="preserve">build a Culture of Life in Texas. </w:t>
      </w:r>
      <w:r w:rsidR="00F7538A" w:rsidRPr="00F7538A">
        <w:rPr>
          <w:rFonts w:eastAsia="Times New Roman" w:cs="Arial"/>
          <w:color w:val="000000"/>
        </w:rPr>
        <w:t xml:space="preserve">Last year's Walk </w:t>
      </w:r>
      <w:r w:rsidR="00493798">
        <w:rPr>
          <w:rFonts w:eastAsia="Times New Roman" w:cs="Arial"/>
          <w:color w:val="000000"/>
        </w:rPr>
        <w:t xml:space="preserve">included </w:t>
      </w:r>
      <w:r w:rsidR="00DF6155">
        <w:rPr>
          <w:rFonts w:eastAsia="Times New Roman" w:cs="Arial"/>
          <w:color w:val="000000"/>
        </w:rPr>
        <w:t xml:space="preserve">over </w:t>
      </w:r>
      <w:r w:rsidR="00654BDB">
        <w:rPr>
          <w:rFonts w:eastAsia="Times New Roman" w:cs="Arial"/>
          <w:color w:val="000000"/>
        </w:rPr>
        <w:t>150</w:t>
      </w:r>
      <w:r w:rsidR="00DF6155">
        <w:rPr>
          <w:rFonts w:eastAsia="Times New Roman" w:cs="Arial"/>
          <w:color w:val="000000"/>
        </w:rPr>
        <w:t xml:space="preserve"> </w:t>
      </w:r>
      <w:r w:rsidR="00493798">
        <w:rPr>
          <w:rFonts w:eastAsia="Times New Roman" w:cs="Arial"/>
          <w:color w:val="000000"/>
        </w:rPr>
        <w:t>“</w:t>
      </w:r>
      <w:r w:rsidR="00F7538A" w:rsidRPr="00F7538A">
        <w:rPr>
          <w:rFonts w:eastAsia="Times New Roman" w:cs="Arial"/>
          <w:color w:val="000000"/>
        </w:rPr>
        <w:t>Walkers</w:t>
      </w:r>
      <w:r w:rsidR="00493798">
        <w:rPr>
          <w:rFonts w:eastAsia="Times New Roman" w:cs="Arial"/>
          <w:color w:val="000000"/>
        </w:rPr>
        <w:t>”</w:t>
      </w:r>
      <w:r w:rsidR="00F7538A" w:rsidRPr="00F7538A">
        <w:rPr>
          <w:rFonts w:eastAsia="Times New Roman" w:cs="Arial"/>
          <w:color w:val="000000"/>
        </w:rPr>
        <w:t xml:space="preserve"> from </w:t>
      </w:r>
      <w:r w:rsidR="00654BDB">
        <w:rPr>
          <w:rFonts w:eastAsia="Times New Roman" w:cs="Arial"/>
          <w:color w:val="000000"/>
        </w:rPr>
        <w:t>66</w:t>
      </w:r>
      <w:r w:rsidR="00F7538A" w:rsidRPr="00F7538A">
        <w:rPr>
          <w:rFonts w:eastAsia="Times New Roman" w:cs="Arial"/>
          <w:color w:val="000000"/>
        </w:rPr>
        <w:t xml:space="preserve"> churches</w:t>
      </w:r>
      <w:r w:rsidR="00DD6FC7">
        <w:rPr>
          <w:rFonts w:eastAsia="Times New Roman" w:cs="Arial"/>
          <w:color w:val="000000"/>
        </w:rPr>
        <w:t xml:space="preserve">. </w:t>
      </w:r>
    </w:p>
    <w:p w14:paraId="5CE8CBDB" w14:textId="77777777" w:rsidR="0038256E" w:rsidRDefault="0038256E" w:rsidP="008E6FC6">
      <w:pPr>
        <w:spacing w:after="120"/>
      </w:pPr>
      <w:r>
        <w:t>Will you help us publicize the Walk for Life</w:t>
      </w:r>
      <w:r w:rsidR="00F3061F">
        <w:t xml:space="preserve"> during May and the first weekend in June</w:t>
      </w:r>
      <w:r w:rsidR="00851409">
        <w:t xml:space="preserve">? </w:t>
      </w:r>
      <w:r w:rsidR="00CE489B">
        <w:t xml:space="preserve">We would be grateful if the </w:t>
      </w:r>
      <w:r w:rsidR="00F15133">
        <w:t xml:space="preserve">small groups, </w:t>
      </w:r>
      <w:r w:rsidR="00DD6FC7">
        <w:t xml:space="preserve">women's ministry, </w:t>
      </w:r>
      <w:r w:rsidR="00851409">
        <w:t>respect life committee</w:t>
      </w:r>
      <w:r w:rsidR="00F15133">
        <w:t>, or Knights of Columbus,</w:t>
      </w:r>
      <w:r w:rsidR="00851409">
        <w:t xml:space="preserve"> </w:t>
      </w:r>
      <w:r w:rsidR="00CE489B">
        <w:t xml:space="preserve">promote </w:t>
      </w:r>
      <w:r w:rsidR="000C4345">
        <w:t xml:space="preserve">our </w:t>
      </w:r>
      <w:r>
        <w:t>efforts to protect mothers</w:t>
      </w:r>
      <w:r w:rsidR="00F7538A">
        <w:t xml:space="preserve">, </w:t>
      </w:r>
      <w:r>
        <w:t>unborn children</w:t>
      </w:r>
      <w:r w:rsidR="000C4345">
        <w:t>,</w:t>
      </w:r>
      <w:r w:rsidR="00F7538A">
        <w:t xml:space="preserve"> and pregnancy resource centers</w:t>
      </w:r>
      <w:r w:rsidR="00CE489B">
        <w:t xml:space="preserve"> in Texas.  </w:t>
      </w:r>
    </w:p>
    <w:p w14:paraId="69E18392" w14:textId="77777777" w:rsidR="00F7538A" w:rsidRDefault="0038256E">
      <w:r>
        <w:t>We have included the</w:t>
      </w:r>
      <w:r w:rsidR="00F15133">
        <w:t xml:space="preserve"> pledge form</w:t>
      </w:r>
      <w:r w:rsidR="00F3061F">
        <w:t xml:space="preserve">, </w:t>
      </w:r>
      <w:r w:rsidR="00185EDA">
        <w:t xml:space="preserve">a </w:t>
      </w:r>
      <w:r w:rsidR="00F3061F">
        <w:t xml:space="preserve">suggested bulletin announcement, and </w:t>
      </w:r>
      <w:r w:rsidR="00C81A3B">
        <w:t>a list of ways to promote the Walk at your church</w:t>
      </w:r>
      <w:r w:rsidR="00F15133">
        <w:t xml:space="preserve">. </w:t>
      </w:r>
      <w:r w:rsidR="00DD6FC7">
        <w:t xml:space="preserve">Promotional </w:t>
      </w:r>
      <w:r w:rsidR="005922F8">
        <w:t>material</w:t>
      </w:r>
      <w:r w:rsidR="00F7538A">
        <w:t xml:space="preserve">s </w:t>
      </w:r>
      <w:r w:rsidR="00F15133">
        <w:t>are available</w:t>
      </w:r>
      <w:r w:rsidR="00C81A3B">
        <w:t xml:space="preserve"> at </w:t>
      </w:r>
      <w:r w:rsidR="00DD6FC7">
        <w:t>www.</w:t>
      </w:r>
      <w:r w:rsidR="00C81A3B">
        <w:t xml:space="preserve"> TexasAllianceforLife.org</w:t>
      </w:r>
      <w:r w:rsidR="00DD6FC7">
        <w:t xml:space="preserve"> </w:t>
      </w:r>
      <w:r w:rsidR="005922F8">
        <w:t>includ</w:t>
      </w:r>
      <w:r w:rsidR="00F15133">
        <w:t>ing</w:t>
      </w:r>
      <w:r w:rsidR="00F7538A">
        <w:t xml:space="preserve">: </w:t>
      </w:r>
    </w:p>
    <w:p w14:paraId="0B817147" w14:textId="77777777" w:rsidR="004A2A2D" w:rsidRDefault="008F0EA3" w:rsidP="004A2A2D">
      <w:pPr>
        <w:pStyle w:val="ListParagraph"/>
        <w:numPr>
          <w:ilvl w:val="0"/>
          <w:numId w:val="1"/>
        </w:numPr>
      </w:pPr>
      <w:r>
        <w:t>Artwork &amp; Logos</w:t>
      </w:r>
      <w:r w:rsidR="00F15133">
        <w:t xml:space="preserve"> for the bulletin</w:t>
      </w:r>
      <w:r w:rsidR="0068078C">
        <w:t>, email</w:t>
      </w:r>
      <w:r w:rsidR="00F15133">
        <w:t xml:space="preserve"> or website</w:t>
      </w:r>
    </w:p>
    <w:p w14:paraId="7FE36038" w14:textId="77777777" w:rsidR="004A2A2D" w:rsidRDefault="004A2A2D" w:rsidP="004A2A2D">
      <w:pPr>
        <w:pStyle w:val="ListParagraph"/>
        <w:numPr>
          <w:ilvl w:val="0"/>
          <w:numId w:val="1"/>
        </w:numPr>
      </w:pPr>
      <w:r>
        <w:t>Bulletin</w:t>
      </w:r>
      <w:r w:rsidR="008F0EA3">
        <w:t xml:space="preserve"> </w:t>
      </w:r>
      <w:r>
        <w:t>Announcements</w:t>
      </w:r>
      <w:r w:rsidR="00DD6FC7">
        <w:t xml:space="preserve"> &amp; Posters</w:t>
      </w:r>
    </w:p>
    <w:p w14:paraId="50EF43B9" w14:textId="77777777" w:rsidR="00DC6D46" w:rsidRDefault="004A2A2D" w:rsidP="008E6FC6">
      <w:pPr>
        <w:spacing w:after="120"/>
      </w:pPr>
      <w:r>
        <w:t xml:space="preserve">Every Walker can </w:t>
      </w:r>
      <w:r w:rsidR="008F0EA3">
        <w:t xml:space="preserve">create </w:t>
      </w:r>
      <w:r w:rsidR="000021EE">
        <w:t>his or her</w:t>
      </w:r>
      <w:r w:rsidR="00607763">
        <w:t xml:space="preserve"> </w:t>
      </w:r>
      <w:r w:rsidR="0038256E">
        <w:t xml:space="preserve">own </w:t>
      </w:r>
      <w:r w:rsidR="00851409">
        <w:t xml:space="preserve">web page with photos, and </w:t>
      </w:r>
      <w:r w:rsidR="0038256E">
        <w:t>post to Facebook and Twitter.</w:t>
      </w:r>
      <w:r>
        <w:t xml:space="preserve"> Please visit our </w:t>
      </w:r>
      <w:r w:rsidR="00C81A3B">
        <w:t>w</w:t>
      </w:r>
      <w:r>
        <w:t xml:space="preserve">ebsite at </w:t>
      </w:r>
      <w:hyperlink r:id="rId5" w:history="1">
        <w:r w:rsidRPr="00BB6632">
          <w:rPr>
            <w:rStyle w:val="Hyperlink"/>
          </w:rPr>
          <w:t>www.TexasAllianceforLife.org</w:t>
        </w:r>
      </w:hyperlink>
      <w:r w:rsidR="005922F8">
        <w:t xml:space="preserve"> to register. </w:t>
      </w:r>
    </w:p>
    <w:p w14:paraId="0605E1F5" w14:textId="77777777" w:rsidR="0069565B" w:rsidRDefault="004A2A2D" w:rsidP="008E6FC6">
      <w:pPr>
        <w:spacing w:after="120"/>
      </w:pPr>
      <w:r>
        <w:t>If your church would like to promote the Walk, we would be happy to provide additional support</w:t>
      </w:r>
      <w:r w:rsidR="0069565B">
        <w:t>,</w:t>
      </w:r>
      <w:r>
        <w:t xml:space="preserve"> including the </w:t>
      </w:r>
      <w:r w:rsidR="00851409">
        <w:t xml:space="preserve">posters and </w:t>
      </w:r>
      <w:r>
        <w:t>table top</w:t>
      </w:r>
      <w:r w:rsidR="008F0EA3">
        <w:t>display</w:t>
      </w:r>
      <w:r>
        <w:t>, which can be set up on a</w:t>
      </w:r>
      <w:r w:rsidR="005922F8">
        <w:t>n information</w:t>
      </w:r>
      <w:r>
        <w:t xml:space="preserve"> table</w:t>
      </w:r>
      <w:r w:rsidR="005922F8">
        <w:t xml:space="preserve">. </w:t>
      </w:r>
      <w:r w:rsidR="00C81A3B">
        <w:t xml:space="preserve">Please contact </w:t>
      </w:r>
      <w:r w:rsidR="00DD6FC7">
        <w:t xml:space="preserve">(YOUR </w:t>
      </w:r>
      <w:proofErr w:type="gramStart"/>
      <w:r w:rsidR="00DD6FC7">
        <w:t xml:space="preserve">NAME) </w:t>
      </w:r>
      <w:r w:rsidR="00C81A3B">
        <w:t xml:space="preserve"> at</w:t>
      </w:r>
      <w:proofErr w:type="gramEnd"/>
      <w:r w:rsidR="00C81A3B">
        <w:t xml:space="preserve"> </w:t>
      </w:r>
      <w:r w:rsidR="00DD6FC7">
        <w:t xml:space="preserve">(YOUR PHONE) </w:t>
      </w:r>
      <w:r w:rsidR="00C81A3B">
        <w:t xml:space="preserve">or </w:t>
      </w:r>
      <w:r w:rsidR="00DD6FC7">
        <w:t xml:space="preserve">(YOUR EMAIL). </w:t>
      </w:r>
    </w:p>
    <w:p w14:paraId="2ABA2E00" w14:textId="77777777" w:rsidR="008E6FC6" w:rsidRDefault="0069565B" w:rsidP="00007FA8">
      <w:pPr>
        <w:spacing w:after="120"/>
      </w:pPr>
      <w:r>
        <w:t>Best Regards,</w:t>
      </w:r>
    </w:p>
    <w:p w14:paraId="4383801B" w14:textId="77777777" w:rsidR="00C81A3B" w:rsidRDefault="00C81A3B" w:rsidP="00007FA8">
      <w:pPr>
        <w:spacing w:after="120"/>
      </w:pPr>
    </w:p>
    <w:p w14:paraId="26D657F0" w14:textId="77777777" w:rsidR="00DD6FC7" w:rsidRDefault="00DD6FC7" w:rsidP="00007FA8">
      <w:pPr>
        <w:spacing w:after="120"/>
      </w:pPr>
      <w:r>
        <w:t>(YOUR NAME)</w:t>
      </w:r>
    </w:p>
    <w:p w14:paraId="07F85AA6" w14:textId="77777777" w:rsidR="00DD6FC7" w:rsidRDefault="00DD6FC7" w:rsidP="00007FA8">
      <w:pPr>
        <w:spacing w:after="120"/>
      </w:pPr>
      <w:r>
        <w:t xml:space="preserve">(YOUR EMAIL) </w:t>
      </w:r>
    </w:p>
    <w:sectPr w:rsidR="00DD6FC7" w:rsidSect="00A9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182707"/>
    <w:multiLevelType w:val="hybridMultilevel"/>
    <w:tmpl w:val="FCFE3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jE0MzSxMDKzNDNT0lEKTi0uzszPAykwqgUA6a2EMCwAAAA="/>
  </w:docVars>
  <w:rsids>
    <w:rsidRoot w:val="00DC6D46"/>
    <w:rsid w:val="000021EE"/>
    <w:rsid w:val="00007FA8"/>
    <w:rsid w:val="0002123E"/>
    <w:rsid w:val="000306B4"/>
    <w:rsid w:val="00074269"/>
    <w:rsid w:val="000A7065"/>
    <w:rsid w:val="000C39B4"/>
    <w:rsid w:val="000C4345"/>
    <w:rsid w:val="000E0A3B"/>
    <w:rsid w:val="001375B5"/>
    <w:rsid w:val="00151A1A"/>
    <w:rsid w:val="00185EDA"/>
    <w:rsid w:val="00193E73"/>
    <w:rsid w:val="00210A3E"/>
    <w:rsid w:val="002913CF"/>
    <w:rsid w:val="002D43D5"/>
    <w:rsid w:val="002D6C35"/>
    <w:rsid w:val="0038256E"/>
    <w:rsid w:val="00383134"/>
    <w:rsid w:val="003D54CB"/>
    <w:rsid w:val="00493798"/>
    <w:rsid w:val="004A2A2D"/>
    <w:rsid w:val="004A6BB8"/>
    <w:rsid w:val="004C7A39"/>
    <w:rsid w:val="005922F8"/>
    <w:rsid w:val="005F43E6"/>
    <w:rsid w:val="00607763"/>
    <w:rsid w:val="00654BDB"/>
    <w:rsid w:val="0068078C"/>
    <w:rsid w:val="0069565B"/>
    <w:rsid w:val="006A372A"/>
    <w:rsid w:val="006E3B72"/>
    <w:rsid w:val="00792D4D"/>
    <w:rsid w:val="007944E4"/>
    <w:rsid w:val="00851409"/>
    <w:rsid w:val="008E6FC6"/>
    <w:rsid w:val="008F0EA3"/>
    <w:rsid w:val="00953963"/>
    <w:rsid w:val="00A211FE"/>
    <w:rsid w:val="00A238C6"/>
    <w:rsid w:val="00A40CBD"/>
    <w:rsid w:val="00A92931"/>
    <w:rsid w:val="00AA256C"/>
    <w:rsid w:val="00AF7401"/>
    <w:rsid w:val="00B94B55"/>
    <w:rsid w:val="00BA2CD1"/>
    <w:rsid w:val="00BB4689"/>
    <w:rsid w:val="00C01881"/>
    <w:rsid w:val="00C81A3B"/>
    <w:rsid w:val="00C83297"/>
    <w:rsid w:val="00C94216"/>
    <w:rsid w:val="00C96B26"/>
    <w:rsid w:val="00CB1512"/>
    <w:rsid w:val="00CE489B"/>
    <w:rsid w:val="00CF62FC"/>
    <w:rsid w:val="00D063DB"/>
    <w:rsid w:val="00D259C9"/>
    <w:rsid w:val="00D4170B"/>
    <w:rsid w:val="00DB12C9"/>
    <w:rsid w:val="00DB733D"/>
    <w:rsid w:val="00DC6D46"/>
    <w:rsid w:val="00DD6FC7"/>
    <w:rsid w:val="00DF6155"/>
    <w:rsid w:val="00E06D45"/>
    <w:rsid w:val="00E90702"/>
    <w:rsid w:val="00ED3061"/>
    <w:rsid w:val="00F15133"/>
    <w:rsid w:val="00F210F5"/>
    <w:rsid w:val="00F3061F"/>
    <w:rsid w:val="00F46B9E"/>
    <w:rsid w:val="00F5764E"/>
    <w:rsid w:val="00F7538A"/>
    <w:rsid w:val="00FB1160"/>
    <w:rsid w:val="00FE0705"/>
    <w:rsid w:val="00FE25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920B1"/>
  <w15:docId w15:val="{35FA2BE1-5FC2-4643-92EA-E708992E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9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25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2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exasAllianceforLife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utchison</dc:creator>
  <cp:lastModifiedBy>Joe Pojman</cp:lastModifiedBy>
  <cp:revision>2</cp:revision>
  <cp:lastPrinted>2019-05-08T20:44:00Z</cp:lastPrinted>
  <dcterms:created xsi:type="dcterms:W3CDTF">2021-03-08T19:01:00Z</dcterms:created>
  <dcterms:modified xsi:type="dcterms:W3CDTF">2021-03-08T19:01:00Z</dcterms:modified>
</cp:coreProperties>
</file>